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06318" w:rsidR="00897C6A" w:rsidP="18D54D41" w:rsidRDefault="00897C6A" w14:paraId="5E4C413E" w14:textId="10D53A13">
      <w:pPr>
        <w:spacing w:before="96" w:after="96"/>
        <w:rPr>
          <w:rFonts w:ascii="Calibri" w:hAnsi="Calibri" w:cs="Calibri" w:asciiTheme="minorAscii" w:hAnsiTheme="minorAscii" w:cstheme="minorAscii"/>
          <w:b w:val="1"/>
          <w:bCs w:val="1"/>
          <w:color w:val="808080" w:themeColor="background1" w:themeTint="FF" w:themeShade="80"/>
          <w:sz w:val="22"/>
          <w:szCs w:val="22"/>
        </w:rPr>
      </w:pPr>
      <w:r w:rsidRPr="18D54D41" w:rsidR="055CE913">
        <w:rPr>
          <w:rFonts w:ascii="Calibri" w:hAnsi="Calibri" w:cs="Calibri" w:asciiTheme="minorAscii" w:hAnsiTheme="minorAscii" w:cstheme="minorAscii"/>
          <w:b w:val="1"/>
          <w:bCs w:val="1"/>
          <w:color w:val="808080" w:themeColor="background1" w:themeTint="FF" w:themeShade="80"/>
          <w:sz w:val="22"/>
          <w:szCs w:val="22"/>
        </w:rPr>
        <w:t>Governance New Zealand Scholarship</w:t>
      </w:r>
    </w:p>
    <w:p w:rsidRPr="00206318" w:rsidR="00897C6A" w:rsidP="18D54D41" w:rsidRDefault="00897C6A" w14:paraId="511B18CD" w14:textId="2EED1926">
      <w:pPr>
        <w:pStyle w:val="Normal"/>
        <w:spacing w:before="96" w:after="96"/>
        <w:rPr>
          <w:rFonts w:ascii="Calibri" w:hAnsi="Calibri" w:cs="Calibri" w:asciiTheme="minorAscii" w:hAnsiTheme="minorAscii" w:cstheme="minorAscii"/>
          <w:b w:val="1"/>
          <w:bCs w:val="1"/>
          <w:color w:val="808080" w:themeColor="background1" w:themeTint="FF" w:themeShade="80"/>
          <w:sz w:val="22"/>
          <w:szCs w:val="22"/>
        </w:rPr>
      </w:pPr>
    </w:p>
    <w:p w:rsidRPr="00206318" w:rsidR="00897C6A" w:rsidP="18D54D41" w:rsidRDefault="00897C6A" w14:paraId="3B0B6A4A" w14:textId="4EB2EAA5">
      <w:pPr>
        <w:spacing w:before="96" w:after="96"/>
        <w:jc w:val="center"/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</w:pPr>
      <w:r w:rsidRPr="18D54D41" w:rsidR="129084B9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Application form</w:t>
      </w:r>
    </w:p>
    <w:p w:rsidRPr="00206318" w:rsidR="00897C6A" w:rsidP="00897C6A" w:rsidRDefault="00897C6A" w14:paraId="3FF95CD8" w14:textId="77777777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184" w:type="dxa"/>
        <w:tblInd w:w="-17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75"/>
        <w:gridCol w:w="2109"/>
        <w:gridCol w:w="2288"/>
        <w:gridCol w:w="2288"/>
        <w:gridCol w:w="24"/>
      </w:tblGrid>
      <w:tr w:rsidRPr="00206318" w:rsidR="00897C6A" w:rsidTr="18D54D41" w14:paraId="3ADA3F15" w14:textId="77777777">
        <w:trPr>
          <w:trHeight w:val="300"/>
        </w:trPr>
        <w:tc>
          <w:tcPr>
            <w:tcW w:w="2475" w:type="dxa"/>
            <w:tcBorders>
              <w:top w:val="single" w:color="000000" w:themeColor="text1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206318" w:rsidR="00897C6A" w:rsidP="00206318" w:rsidRDefault="00897C6A" w14:paraId="5C6B9AA4" w14:textId="77777777">
            <w:pPr>
              <w:spacing w:before="96" w:after="9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i/>
                <w:sz w:val="22"/>
                <w:szCs w:val="22"/>
              </w:rPr>
              <w:t>Full name:</w:t>
            </w:r>
          </w:p>
        </w:tc>
        <w:tc>
          <w:tcPr>
            <w:tcW w:w="2109" w:type="dxa"/>
            <w:tcBorders>
              <w:top w:val="single" w:color="000000" w:themeColor="text1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27186D0E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897C6A" w:rsidP="00206318" w:rsidRDefault="00897C6A" w14:paraId="6F1C8601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88" w:type="dxa"/>
            <w:tcBorders>
              <w:top w:val="single" w:color="000000" w:themeColor="text1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top"/>
            <w:hideMark/>
          </w:tcPr>
          <w:p w:rsidRPr="00206318" w:rsidR="00897C6A" w:rsidP="18D54D41" w:rsidRDefault="00897C6A" w14:paraId="344DBEFD" w14:textId="77777777" w14:noSpellErr="1">
            <w:pPr>
              <w:spacing w:before="96" w:after="96"/>
              <w:jc w:val="right"/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</w:pPr>
            <w:r w:rsidRPr="18D54D41" w:rsidR="129084B9"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  <w:t>Student ID:</w:t>
            </w:r>
          </w:p>
        </w:tc>
        <w:tc>
          <w:tcPr>
            <w:tcW w:w="2312" w:type="dxa"/>
            <w:gridSpan w:val="2"/>
            <w:tcBorders>
              <w:top w:val="single" w:color="000000" w:themeColor="text1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25A4B5AC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206318" w:rsidR="00897C6A" w:rsidTr="18D54D41" w14:paraId="564DF2C3" w14:textId="77777777">
        <w:trPr>
          <w:trHeight w:val="300"/>
        </w:trPr>
        <w:tc>
          <w:tcPr>
            <w:tcW w:w="2475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206318" w:rsidR="00897C6A" w:rsidP="00206318" w:rsidRDefault="00897C6A" w14:paraId="61B2D9ED" w14:textId="77777777">
            <w:pPr>
              <w:spacing w:before="96" w:after="9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i/>
                <w:sz w:val="22"/>
                <w:szCs w:val="22"/>
              </w:rPr>
              <w:t>Programme of study</w:t>
            </w:r>
          </w:p>
        </w:tc>
        <w:tc>
          <w:tcPr>
            <w:tcW w:w="2109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255F3603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897C6A" w:rsidP="00206318" w:rsidRDefault="00897C6A" w14:paraId="50A7CD8E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88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top"/>
            <w:hideMark/>
          </w:tcPr>
          <w:p w:rsidRPr="00206318" w:rsidR="00897C6A" w:rsidP="18D54D41" w:rsidRDefault="00897C6A" w14:paraId="5085B0D4" w14:textId="77777777" w14:noSpellErr="1">
            <w:pPr>
              <w:spacing w:before="96" w:after="96"/>
              <w:jc w:val="right"/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</w:pPr>
            <w:r w:rsidRPr="18D54D41" w:rsidR="129084B9"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  <w:t>Year of study:</w:t>
            </w:r>
          </w:p>
        </w:tc>
        <w:tc>
          <w:tcPr>
            <w:tcW w:w="2312" w:type="dxa"/>
            <w:gridSpan w:val="2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33DD929A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206318" w:rsidR="00897C6A" w:rsidTr="18D54D41" w14:paraId="23C2409A" w14:textId="77777777">
        <w:trPr>
          <w:trHeight w:val="885"/>
        </w:trPr>
        <w:tc>
          <w:tcPr>
            <w:tcW w:w="2475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206318" w:rsidR="00897C6A" w:rsidP="00206318" w:rsidRDefault="00897C6A" w14:paraId="0767145C" w14:textId="77777777">
            <w:pPr>
              <w:spacing w:before="96" w:after="96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i/>
                <w:sz w:val="22"/>
                <w:szCs w:val="22"/>
              </w:rPr>
              <w:t>Contact Details Email:</w:t>
            </w:r>
          </w:p>
        </w:tc>
        <w:tc>
          <w:tcPr>
            <w:tcW w:w="2109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1884C805" w14:textId="77777777">
            <w:pPr>
              <w:tabs>
                <w:tab w:val="right" w:pos="2623"/>
              </w:tabs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897C6A" w:rsidP="00206318" w:rsidRDefault="00897C6A" w14:paraId="38FA1CF1" w14:textId="77777777">
            <w:pPr>
              <w:tabs>
                <w:tab w:val="right" w:pos="2623"/>
              </w:tabs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88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top"/>
            <w:hideMark/>
          </w:tcPr>
          <w:p w:rsidRPr="00206318" w:rsidR="00897C6A" w:rsidP="18D54D41" w:rsidRDefault="00897C6A" w14:paraId="6E351B12" w14:textId="77777777" w14:noSpellErr="1">
            <w:pPr>
              <w:spacing w:before="96" w:after="96"/>
              <w:jc w:val="right"/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</w:pPr>
            <w:r w:rsidRPr="18D54D41" w:rsidR="129084B9"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  <w:t xml:space="preserve">Phone: </w:t>
            </w:r>
          </w:p>
        </w:tc>
        <w:tc>
          <w:tcPr>
            <w:tcW w:w="2312" w:type="dxa"/>
            <w:gridSpan w:val="2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065C735C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206318" w:rsidR="00897C6A" w:rsidTr="18D54D41" w14:paraId="24C2D807" w14:textId="77777777">
        <w:trPr>
          <w:trHeight w:val="300"/>
        </w:trPr>
        <w:tc>
          <w:tcPr>
            <w:tcW w:w="2475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206318" w:rsidR="00897C6A" w:rsidP="00206318" w:rsidRDefault="00897C6A" w14:paraId="6E3525EA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i/>
                <w:sz w:val="22"/>
                <w:szCs w:val="22"/>
              </w:rPr>
              <w:t>Contact Details Postal:</w:t>
            </w:r>
          </w:p>
        </w:tc>
        <w:tc>
          <w:tcPr>
            <w:tcW w:w="2109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07FC7746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897C6A" w:rsidP="00206318" w:rsidRDefault="00897C6A" w14:paraId="7B78763E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897C6A" w:rsidP="00206318" w:rsidRDefault="00897C6A" w14:paraId="575D231B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88" w:type="dxa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top"/>
            <w:hideMark/>
          </w:tcPr>
          <w:p w:rsidRPr="00206318" w:rsidR="00897C6A" w:rsidP="18D54D41" w:rsidRDefault="00897C6A" w14:paraId="2B18A2F1" w14:textId="77777777" w14:noSpellErr="1">
            <w:pPr>
              <w:spacing w:before="96" w:after="96"/>
              <w:jc w:val="right"/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</w:pPr>
            <w:r w:rsidRPr="18D54D41" w:rsidR="129084B9">
              <w:rPr>
                <w:rFonts w:ascii="Calibri" w:hAnsi="Calibri" w:cs="Calibri" w:asciiTheme="minorAscii" w:hAnsiTheme="minorAscii" w:cstheme="minorAscii"/>
                <w:i w:val="1"/>
                <w:iCs w:val="1"/>
                <w:sz w:val="22"/>
                <w:szCs w:val="22"/>
              </w:rPr>
              <w:t xml:space="preserve">Mobile: </w:t>
            </w:r>
          </w:p>
        </w:tc>
        <w:tc>
          <w:tcPr>
            <w:tcW w:w="2312" w:type="dxa"/>
            <w:gridSpan w:val="2"/>
            <w:tcBorders>
              <w:top w:val="single" w:color="808080" w:themeColor="background1" w:themeShade="80" w:sz="4" w:space="0"/>
              <w:left w:val="single" w:color="808080" w:themeColor="background1" w:themeShade="80" w:sz="4" w:space="0"/>
              <w:bottom w:val="single" w:color="808080" w:themeColor="background1" w:themeShade="80" w:sz="4" w:space="0"/>
              <w:right w:val="single" w:color="808080" w:themeColor="background1" w:themeShade="8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897C6A" w:rsidP="00206318" w:rsidRDefault="00897C6A" w14:paraId="6B2FD31C" w14:textId="77777777">
            <w:pPr>
              <w:spacing w:before="96" w:after="96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206318" w:rsidR="007612D0" w:rsidTr="18D54D41" w14:paraId="211CE273" w14:textId="77777777">
        <w:trPr>
          <w:gridAfter w:val="1"/>
          <w:wAfter w:w="24" w:type="dxa"/>
          <w:trHeight w:val="300"/>
        </w:trPr>
        <w:tc>
          <w:tcPr>
            <w:tcW w:w="9160" w:type="dxa"/>
            <w:gridSpan w:val="4"/>
            <w:tcBorders>
              <w:top w:val="single" w:color="808080" w:themeColor="background1" w:themeShade="80" w:sz="4" w:space="0"/>
              <w:left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206318" w:rsidR="007612D0" w:rsidP="00206318" w:rsidRDefault="007612D0" w14:paraId="234902D3" w14:textId="77777777">
            <w:pPr>
              <w:spacing w:before="96" w:after="96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iCs/>
                <w:sz w:val="22"/>
                <w:szCs w:val="22"/>
              </w:rPr>
              <w:t>Applicants are required to:</w:t>
            </w:r>
          </w:p>
          <w:p w:rsidRPr="00206318" w:rsidR="007612D0" w:rsidP="00897C6A" w:rsidRDefault="007612D0" w14:paraId="42FE19B1" w14:textId="77777777">
            <w:pPr>
              <w:pStyle w:val="ListParagraph"/>
              <w:numPr>
                <w:ilvl w:val="0"/>
                <w:numId w:val="9"/>
              </w:numPr>
              <w:spacing w:before="96" w:after="96"/>
              <w:rPr>
                <w:rFonts w:asciiTheme="minorHAnsi" w:hAnsiTheme="minorHAnsi" w:cstheme="minorHAnsi"/>
                <w:iCs/>
              </w:rPr>
            </w:pPr>
            <w:r w:rsidRPr="00206318">
              <w:rPr>
                <w:rFonts w:asciiTheme="minorHAnsi" w:hAnsiTheme="minorHAnsi" w:cstheme="minorHAnsi"/>
                <w:iCs/>
              </w:rPr>
              <w:t>Provide a personal statement regarding academic and career goals, with reference to governance issues</w:t>
            </w:r>
          </w:p>
          <w:p w:rsidRPr="00206318" w:rsidR="007612D0" w:rsidP="18D54D41" w:rsidRDefault="007612D0" w14:paraId="27A84DFF" w14:textId="26468F1C">
            <w:pPr>
              <w:pStyle w:val="ListParagraph"/>
              <w:numPr>
                <w:ilvl w:val="0"/>
                <w:numId w:val="9"/>
              </w:numPr>
              <w:spacing w:before="96" w:after="96"/>
              <w:ind/>
              <w:rPr>
                <w:rFonts w:ascii="Calibri" w:hAnsi="Calibri" w:cs="Calibri" w:asciiTheme="minorAscii" w:hAnsiTheme="minorAscii" w:cstheme="minorAscii"/>
              </w:rPr>
            </w:pPr>
            <w:r w:rsidRPr="18D54D41" w:rsidR="7DA755CE">
              <w:rPr>
                <w:rFonts w:ascii="Calibri" w:hAnsi="Calibri" w:cs="Calibri" w:asciiTheme="minorAscii" w:hAnsiTheme="minorAscii" w:cstheme="minorAscii"/>
              </w:rPr>
              <w:t xml:space="preserve">List those </w:t>
            </w:r>
            <w:r w:rsidRPr="18D54D41" w:rsidR="42F0C886">
              <w:rPr>
                <w:rFonts w:ascii="Calibri" w:hAnsi="Calibri" w:cs="Calibri" w:asciiTheme="minorAscii" w:hAnsiTheme="minorAscii" w:cstheme="minorAscii"/>
              </w:rPr>
              <w:t>courses</w:t>
            </w:r>
            <w:r w:rsidRPr="18D54D41" w:rsidR="7DA755CE">
              <w:rPr>
                <w:rFonts w:ascii="Calibri" w:hAnsi="Calibri" w:cs="Calibri" w:asciiTheme="minorAscii" w:hAnsiTheme="minorAscii" w:cstheme="minorAscii"/>
              </w:rPr>
              <w:t xml:space="preserve"> in which you have achieved </w:t>
            </w:r>
            <w:r w:rsidRPr="18D54D41" w:rsidR="4C1100BC">
              <w:rPr>
                <w:rFonts w:ascii="Calibri" w:hAnsi="Calibri" w:cs="Calibri" w:asciiTheme="minorAscii" w:hAnsiTheme="minorAscii" w:cstheme="minorAscii"/>
              </w:rPr>
              <w:t>Distinction</w:t>
            </w:r>
            <w:r w:rsidRPr="18D54D41" w:rsidR="7DA755CE">
              <w:rPr>
                <w:rFonts w:ascii="Calibri" w:hAnsi="Calibri" w:cs="Calibri" w:asciiTheme="minorAscii" w:hAnsiTheme="minorAscii" w:cstheme="minorAscii"/>
              </w:rPr>
              <w:t xml:space="preserve"> or above that in your opinion are related to governance and outline where aspects of Governance have been addressed in assignments or projects.</w:t>
            </w:r>
          </w:p>
          <w:tbl>
            <w:tblPr>
              <w:tblW w:w="8943" w:type="dxa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519"/>
              <w:gridCol w:w="3457"/>
              <w:gridCol w:w="1124"/>
              <w:gridCol w:w="1843"/>
            </w:tblGrid>
            <w:tr w:rsidRPr="00206318" w:rsidR="007612D0" w:rsidTr="18D54D41" w14:paraId="5E718B0F" w14:textId="77777777">
              <w:trPr>
                <w:trHeight w:val="300"/>
              </w:trPr>
              <w:tc>
                <w:tcPr>
                  <w:tcW w:w="8943" w:type="dxa"/>
                  <w:gridSpan w:val="4"/>
                  <w:tcBorders>
                    <w:top w:val="single" w:color="808080" w:themeColor="background1" w:themeShade="80" w:sz="4" w:space="0"/>
                    <w:bottom w:val="single" w:color="808080" w:themeColor="background1" w:themeShade="80" w:sz="4" w:space="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Pr="00206318" w:rsidR="007612D0" w:rsidP="00206318" w:rsidRDefault="007612D0" w14:paraId="7EC4F4F1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Please include the following with your application: </w:t>
                  </w:r>
                </w:p>
                <w:p w:rsidRPr="00206318" w:rsidR="007612D0" w:rsidP="00897C6A" w:rsidRDefault="007612D0" w14:paraId="64F5C26D" w14:textId="77777777">
                  <w:pPr>
                    <w:numPr>
                      <w:ilvl w:val="0"/>
                      <w:numId w:val="10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  <w:t>Signed and completed application form</w:t>
                  </w:r>
                </w:p>
                <w:p w:rsidRPr="00206318" w:rsidR="007612D0" w:rsidP="00897C6A" w:rsidRDefault="007612D0" w14:paraId="4330B99F" w14:textId="77777777">
                  <w:pPr>
                    <w:numPr>
                      <w:ilvl w:val="0"/>
                      <w:numId w:val="10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  <w:t>Current curriculum vitae</w:t>
                  </w:r>
                </w:p>
                <w:p w:rsidRPr="00206318" w:rsidR="007612D0" w:rsidP="00897C6A" w:rsidRDefault="007612D0" w14:paraId="3F4DE36D" w14:textId="77777777">
                  <w:pPr>
                    <w:numPr>
                      <w:ilvl w:val="0"/>
                      <w:numId w:val="10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  <w:t>Academic transcripts of all courses completed</w:t>
                  </w:r>
                </w:p>
                <w:p w:rsidRPr="00206318" w:rsidR="007612D0" w:rsidP="00897C6A" w:rsidRDefault="007612D0" w14:paraId="2A1A9E32" w14:textId="77777777">
                  <w:pPr>
                    <w:numPr>
                      <w:ilvl w:val="0"/>
                      <w:numId w:val="10"/>
                    </w:numPr>
                    <w:suppressAutoHyphens/>
                    <w:autoSpaceDN w:val="0"/>
                    <w:spacing w:before="96" w:after="96"/>
                    <w:contextualSpacing/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  <w:lang w:val="en-NZ"/>
                    </w:rPr>
                    <w:t>Evidence of New Zealand citizenship, PR status or NZ work permit</w:t>
                  </w:r>
                </w:p>
                <w:p w:rsidRPr="00206318" w:rsidR="007612D0" w:rsidP="00206318" w:rsidRDefault="007612D0" w14:paraId="5A33B695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Pr="00206318" w:rsidR="007612D0" w:rsidP="00206318" w:rsidRDefault="007612D0" w14:paraId="0CF06AD8" w14:textId="16F20668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</w:rPr>
                    <w:t>I can confirm that I am not related to a member of Governance NZ which may present an or actual or potential conflict of interest.</w:t>
                  </w:r>
                </w:p>
                <w:p w:rsidRPr="00206318" w:rsidR="007612D0" w:rsidP="00206318" w:rsidRDefault="007612D0" w14:paraId="7E3F857B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</w:rPr>
                    <w:t>I am prepared to be profiled in the AUT Faculty of Business, Economics and Law marketing, where necessary.</w:t>
                  </w:r>
                </w:p>
                <w:p w:rsidRPr="00206318" w:rsidR="007612D0" w:rsidP="007612D0" w:rsidRDefault="007612D0" w14:paraId="65F0B58B" w14:textId="26EB889A">
                  <w:pPr>
                    <w:tabs>
                      <w:tab w:val="left" w:pos="1905"/>
                    </w:tabs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</w:r>
                </w:p>
              </w:tc>
            </w:tr>
            <w:tr w:rsidRPr="00206318" w:rsidR="007612D0" w:rsidTr="18D54D41" w14:paraId="530880CB" w14:textId="77777777">
              <w:trPr>
                <w:trHeight w:val="300"/>
              </w:trPr>
              <w:tc>
                <w:tcPr>
                  <w:tcW w:w="2519" w:type="dxa"/>
                  <w:tcBorders>
                    <w:top w:val="single" w:color="808080" w:themeColor="background1" w:themeShade="80" w:sz="4" w:space="0"/>
                    <w:bottom w:val="single" w:color="808080" w:themeColor="background1" w:themeShade="80" w:sz="4" w:space="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Pr="00206318" w:rsidR="007612D0" w:rsidP="00206318" w:rsidRDefault="007612D0" w14:paraId="44F09810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</w:rPr>
                    <w:t>Applicant’s signature:</w:t>
                  </w:r>
                </w:p>
                <w:p w:rsidRPr="00206318" w:rsidR="007612D0" w:rsidP="00206318" w:rsidRDefault="007612D0" w14:paraId="5D0680F1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3457" w:type="dxa"/>
                  <w:tcBorders>
                    <w:top w:val="single" w:color="808080" w:themeColor="background1" w:themeShade="80" w:sz="4" w:space="0"/>
                    <w:bottom w:val="single" w:color="808080" w:themeColor="background1" w:themeShade="80" w:sz="4" w:space="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Pr="00206318" w:rsidR="007612D0" w:rsidP="00206318" w:rsidRDefault="007612D0" w14:paraId="5D8D834D" w14:textId="285816F9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124" w:type="dxa"/>
                  <w:tcBorders>
                    <w:top w:val="single" w:color="808080" w:themeColor="background1" w:themeShade="80" w:sz="4" w:space="0"/>
                    <w:bottom w:val="single" w:color="808080" w:themeColor="background1" w:themeShade="80" w:sz="4" w:space="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Pr="00206318" w:rsidR="007612D0" w:rsidP="00206318" w:rsidRDefault="007612D0" w14:paraId="18F31471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206318">
                    <w:rPr>
                      <w:rFonts w:asciiTheme="minorHAnsi" w:hAnsiTheme="minorHAnsi" w:cstheme="minorHAnsi"/>
                      <w:sz w:val="22"/>
                      <w:szCs w:val="22"/>
                    </w:rPr>
                    <w:t>Date:</w:t>
                  </w:r>
                </w:p>
              </w:tc>
              <w:tc>
                <w:tcPr>
                  <w:tcW w:w="1843" w:type="dxa"/>
                  <w:tcBorders>
                    <w:top w:val="single" w:color="808080" w:themeColor="background1" w:themeShade="80" w:sz="4" w:space="0"/>
                    <w:bottom w:val="single" w:color="808080" w:themeColor="background1" w:themeShade="80" w:sz="4" w:space="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Pr="00206318" w:rsidR="007612D0" w:rsidP="00206318" w:rsidRDefault="007612D0" w14:paraId="4063E301" w14:textId="77777777">
                  <w:pPr>
                    <w:spacing w:before="96" w:after="96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:rsidRPr="00206318" w:rsidR="007612D0" w:rsidP="00206318" w:rsidRDefault="007612D0" w14:paraId="0841C70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7612D0" w:rsidP="00206318" w:rsidRDefault="007612D0" w14:paraId="5E7C7AB5" w14:textId="7777777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sz w:val="22"/>
                <w:szCs w:val="22"/>
              </w:rPr>
              <w:t>Please return your application with all the relevant documentation by email to</w:t>
            </w:r>
          </w:p>
          <w:p w:rsidR="007612D0" w:rsidP="00206318" w:rsidRDefault="00B46B07" w14:paraId="031F3B63" w14:textId="4A83F23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46B07">
              <w:rPr>
                <w:rFonts w:asciiTheme="minorHAnsi" w:hAnsiTheme="minorHAnsi" w:cstheme="minorHAnsi"/>
                <w:sz w:val="22"/>
                <w:szCs w:val="22"/>
              </w:rPr>
              <w:t>Partnerships Director (</w:t>
            </w:r>
            <w:hyperlink w:history="1" r:id="rId11">
              <w:r w:rsidRPr="009278D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melanie.barr@aut.ac.nz</w:t>
              </w:r>
            </w:hyperlink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B46B0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Pr="00206318" w:rsidR="00B46B07" w:rsidP="00206318" w:rsidRDefault="00B46B07" w14:paraId="4F9D5583" w14:textId="7777777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206318" w:rsidR="007612D0" w:rsidP="007612D0" w:rsidRDefault="007612D0" w14:paraId="0C6BDD7E" w14:textId="081F729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06318">
              <w:rPr>
                <w:rFonts w:asciiTheme="minorHAnsi" w:hAnsiTheme="minorHAnsi" w:cstheme="minorHAnsi"/>
                <w:b/>
                <w:sz w:val="22"/>
                <w:szCs w:val="22"/>
              </w:rPr>
              <w:t>Thank you for your interest, we will contact you in due course</w:t>
            </w:r>
            <w:r w:rsidRPr="0020631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:rsidRPr="00206318" w:rsidR="00CC22D5" w:rsidP="007612D0" w:rsidRDefault="00CC22D5" w14:paraId="094434A0" w14:textId="77777777">
      <w:pPr>
        <w:rPr>
          <w:rFonts w:asciiTheme="minorHAnsi" w:hAnsiTheme="minorHAnsi" w:cstheme="minorHAnsi"/>
          <w:sz w:val="22"/>
          <w:szCs w:val="22"/>
        </w:rPr>
      </w:pPr>
    </w:p>
    <w:sectPr w:rsidRPr="00206318" w:rsidR="00CC22D5" w:rsidSect="007612D0">
      <w:headerReference w:type="default" r:id="rId12"/>
      <w:headerReference w:type="first" r:id="rId13"/>
      <w:pgSz w:w="11906" w:h="16838" w:orient="portrait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753B5" w:rsidP="00BF3D57" w:rsidRDefault="00C753B5" w14:paraId="5E860B02" w14:textId="77777777">
      <w:r>
        <w:separator/>
      </w:r>
    </w:p>
  </w:endnote>
  <w:endnote w:type="continuationSeparator" w:id="0">
    <w:p w:rsidR="00C753B5" w:rsidP="00BF3D57" w:rsidRDefault="00C753B5" w14:paraId="49FB6305" w14:textId="77777777">
      <w:r>
        <w:continuationSeparator/>
      </w:r>
    </w:p>
  </w:endnote>
  <w:endnote w:type="continuationNotice" w:id="1">
    <w:p w:rsidR="00C753B5" w:rsidRDefault="00C753B5" w14:paraId="02608AE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753B5" w:rsidP="00BF3D57" w:rsidRDefault="00C753B5" w14:paraId="081B9822" w14:textId="77777777">
      <w:r>
        <w:separator/>
      </w:r>
    </w:p>
  </w:footnote>
  <w:footnote w:type="continuationSeparator" w:id="0">
    <w:p w:rsidR="00C753B5" w:rsidP="00BF3D57" w:rsidRDefault="00C753B5" w14:paraId="374928FA" w14:textId="77777777">
      <w:r>
        <w:continuationSeparator/>
      </w:r>
    </w:p>
  </w:footnote>
  <w:footnote w:type="continuationNotice" w:id="1">
    <w:p w:rsidR="00C753B5" w:rsidRDefault="00C753B5" w14:paraId="3548D3F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8503E5" w:rsidR="003E6289" w:rsidP="003E6289" w:rsidRDefault="003E6289" w14:paraId="1BE6ABA6" w14:textId="77777777">
    <w:pPr>
      <w:pStyle w:val="Header"/>
    </w:pPr>
    <w:r>
      <w:rPr>
        <w:noProof/>
      </w:rPr>
      <w:drawing>
        <wp:anchor distT="0" distB="0" distL="114300" distR="114300" simplePos="0" relativeHeight="251658243" behindDoc="0" locked="0" layoutInCell="1" allowOverlap="1" wp14:anchorId="796ECA0E" wp14:editId="2A4A8495">
          <wp:simplePos x="0" y="0"/>
          <wp:positionH relativeFrom="margin">
            <wp:posOffset>76200</wp:posOffset>
          </wp:positionH>
          <wp:positionV relativeFrom="margin">
            <wp:posOffset>-929005</wp:posOffset>
          </wp:positionV>
          <wp:extent cx="2217420" cy="693420"/>
          <wp:effectExtent l="0" t="0" r="0" b="0"/>
          <wp:wrapSquare wrapText="bothSides"/>
          <wp:docPr id="11" name="Picture 11" descr="Governance New Zeal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vernance New Zeala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7420" cy="693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2" behindDoc="0" locked="0" layoutInCell="1" allowOverlap="1" wp14:anchorId="07CD0799" wp14:editId="454ED484">
          <wp:simplePos x="0" y="0"/>
          <wp:positionH relativeFrom="column">
            <wp:posOffset>4678680</wp:posOffset>
          </wp:positionH>
          <wp:positionV relativeFrom="paragraph">
            <wp:posOffset>-441960</wp:posOffset>
          </wp:positionV>
          <wp:extent cx="1027430" cy="1021080"/>
          <wp:effectExtent l="0" t="0" r="1270" b="7620"/>
          <wp:wrapThrough wrapText="bothSides">
            <wp:wrapPolygon edited="0">
              <wp:start x="0" y="0"/>
              <wp:lineTo x="0" y="21358"/>
              <wp:lineTo x="21226" y="21358"/>
              <wp:lineTo x="21226" y="0"/>
              <wp:lineTo x="0" y="0"/>
            </wp:wrapPolygon>
          </wp:wrapThrough>
          <wp:docPr id="12" name="Picture 1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7430" cy="1021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8503E5" w:rsidR="003E6289" w:rsidP="003E6289" w:rsidRDefault="003E6289" w14:paraId="7B53CAAE" w14:textId="77777777">
    <w:pPr>
      <w:pStyle w:val="Header"/>
    </w:pPr>
  </w:p>
  <w:p w:rsidR="003E6289" w:rsidP="003E6289" w:rsidRDefault="003E6289" w14:paraId="58936B12" w14:textId="77777777">
    <w:pPr>
      <w:pStyle w:val="Header"/>
    </w:pPr>
  </w:p>
  <w:p w:rsidR="003E6289" w:rsidP="003E6289" w:rsidRDefault="003E6289" w14:paraId="2A7F871A" w14:textId="77777777">
    <w:pPr>
      <w:pStyle w:val="Header"/>
    </w:pPr>
  </w:p>
  <w:p w:rsidR="006B17B4" w:rsidRDefault="006B17B4" w14:paraId="6C03A7A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8503E5" w:rsidR="00C511A3" w:rsidP="00C511A3" w:rsidRDefault="00820A96" w14:paraId="54303E2B" w14:textId="7EC12CE3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91788A3" wp14:editId="4A06E298">
          <wp:simplePos x="0" y="0"/>
          <wp:positionH relativeFrom="margin">
            <wp:posOffset>76200</wp:posOffset>
          </wp:positionH>
          <wp:positionV relativeFrom="margin">
            <wp:posOffset>-929005</wp:posOffset>
          </wp:positionV>
          <wp:extent cx="2217420" cy="693420"/>
          <wp:effectExtent l="0" t="0" r="0" b="0"/>
          <wp:wrapSquare wrapText="bothSides"/>
          <wp:docPr id="9" name="Picture 9" descr="Governance New Zeal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vernance New Zealan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7420" cy="693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CC8C974" wp14:editId="22C0429F">
          <wp:simplePos x="0" y="0"/>
          <wp:positionH relativeFrom="column">
            <wp:posOffset>4678680</wp:posOffset>
          </wp:positionH>
          <wp:positionV relativeFrom="paragraph">
            <wp:posOffset>-441960</wp:posOffset>
          </wp:positionV>
          <wp:extent cx="1027430" cy="1021080"/>
          <wp:effectExtent l="0" t="0" r="1270" b="7620"/>
          <wp:wrapThrough wrapText="bothSides">
            <wp:wrapPolygon edited="0">
              <wp:start x="0" y="0"/>
              <wp:lineTo x="0" y="21358"/>
              <wp:lineTo x="21226" y="21358"/>
              <wp:lineTo x="21226" y="0"/>
              <wp:lineTo x="0" y="0"/>
            </wp:wrapPolygon>
          </wp:wrapThrough>
          <wp:docPr id="10" name="Picture 10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7430" cy="1021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8503E5" w:rsidR="00C511A3" w:rsidP="00C511A3" w:rsidRDefault="00C511A3" w14:paraId="59CDE551" w14:textId="537520C6">
    <w:pPr>
      <w:pStyle w:val="Header"/>
    </w:pPr>
  </w:p>
  <w:p w:rsidR="00C511A3" w:rsidP="00C511A3" w:rsidRDefault="00C511A3" w14:paraId="4AE32B44" w14:textId="77777777">
    <w:pPr>
      <w:pStyle w:val="Header"/>
    </w:pPr>
  </w:p>
  <w:p w:rsidR="00C511A3" w:rsidP="00C511A3" w:rsidRDefault="00C511A3" w14:paraId="07FFBD8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9E8"/>
    <w:multiLevelType w:val="hybridMultilevel"/>
    <w:tmpl w:val="FC4EF5B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F575FF"/>
    <w:multiLevelType w:val="multilevel"/>
    <w:tmpl w:val="3572E69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hAnsi="Noto Sans Symbols" w:eastAsia="Noto Sans Symbols" w:cs="Noto Sans Symbols"/>
      </w:rPr>
    </w:lvl>
  </w:abstractNum>
  <w:abstractNum w:abstractNumId="2" w15:restartNumberingAfterBreak="0">
    <w:nsid w:val="2DD15FE9"/>
    <w:multiLevelType w:val="hybridMultilevel"/>
    <w:tmpl w:val="736204F8"/>
    <w:lvl w:ilvl="0" w:tplc="1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47621FE"/>
    <w:multiLevelType w:val="hybridMultilevel"/>
    <w:tmpl w:val="EA8205CA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4B887006"/>
    <w:multiLevelType w:val="multilevel"/>
    <w:tmpl w:val="B5EC99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eastAsia="Noto Sans Symbols" w:cs="Noto Sans Symbols"/>
      </w:rPr>
    </w:lvl>
  </w:abstractNum>
  <w:abstractNum w:abstractNumId="5" w15:restartNumberingAfterBreak="0">
    <w:nsid w:val="63BA17E7"/>
    <w:multiLevelType w:val="multilevel"/>
    <w:tmpl w:val="5E7C34C8"/>
    <w:lvl w:ilvl="0">
      <w:numFmt w:val="bullet"/>
      <w:lvlText w:val=""/>
      <w:lvlJc w:val="left"/>
      <w:pPr>
        <w:ind w:left="720" w:hanging="360"/>
      </w:pPr>
      <w:rPr>
        <w:rFonts w:ascii="Wingdings" w:hAnsi="Wingdings" w:eastAsia="Times New Roman" w:cs="Aria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64EE3CE4"/>
    <w:multiLevelType w:val="hybridMultilevel"/>
    <w:tmpl w:val="4C62C3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63A1CDD"/>
    <w:multiLevelType w:val="hybridMultilevel"/>
    <w:tmpl w:val="F87AFE1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66C0EE5"/>
    <w:multiLevelType w:val="hybridMultilevel"/>
    <w:tmpl w:val="22520BE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4473D6"/>
    <w:multiLevelType w:val="hybridMultilevel"/>
    <w:tmpl w:val="DE7E2784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24C2160"/>
    <w:multiLevelType w:val="multilevel"/>
    <w:tmpl w:val="B5EC99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eastAsia="Noto Sans Symbols" w:cs="Noto Sans Symbols"/>
      </w:rPr>
    </w:lvl>
  </w:abstractNum>
  <w:abstractNum w:abstractNumId="11" w15:restartNumberingAfterBreak="0">
    <w:nsid w:val="72E9344D"/>
    <w:multiLevelType w:val="hybridMultilevel"/>
    <w:tmpl w:val="C1509296"/>
    <w:lvl w:ilvl="0" w:tplc="35D47EAC">
      <w:numFmt w:val="bullet"/>
      <w:lvlText w:val="•"/>
      <w:lvlJc w:val="left"/>
      <w:pPr>
        <w:ind w:left="720" w:hanging="360"/>
      </w:pPr>
      <w:rPr>
        <w:w w:val="100"/>
        <w:lang w:val="en-NZ" w:eastAsia="en-NZ" w:bidi="en-NZ"/>
      </w:rPr>
    </w:lvl>
    <w:lvl w:ilvl="1" w:tplc="35D47EAC">
      <w:numFmt w:val="bullet"/>
      <w:lvlText w:val="•"/>
      <w:lvlJc w:val="left"/>
      <w:pPr>
        <w:ind w:left="1556" w:hanging="360"/>
      </w:pPr>
      <w:rPr>
        <w:lang w:val="en-NZ" w:eastAsia="en-NZ" w:bidi="en-NZ"/>
      </w:rPr>
    </w:lvl>
    <w:lvl w:ilvl="2" w:tplc="1B3ADBBC">
      <w:numFmt w:val="bullet"/>
      <w:lvlText w:val="•"/>
      <w:lvlJc w:val="left"/>
      <w:pPr>
        <w:ind w:left="2393" w:hanging="360"/>
      </w:pPr>
      <w:rPr>
        <w:lang w:val="en-NZ" w:eastAsia="en-NZ" w:bidi="en-NZ"/>
      </w:rPr>
    </w:lvl>
    <w:lvl w:ilvl="3" w:tplc="5AE0C874">
      <w:numFmt w:val="bullet"/>
      <w:lvlText w:val="•"/>
      <w:lvlJc w:val="left"/>
      <w:pPr>
        <w:ind w:left="3229" w:hanging="360"/>
      </w:pPr>
      <w:rPr>
        <w:lang w:val="en-NZ" w:eastAsia="en-NZ" w:bidi="en-NZ"/>
      </w:rPr>
    </w:lvl>
    <w:lvl w:ilvl="4" w:tplc="C0A2BA9A">
      <w:numFmt w:val="bullet"/>
      <w:lvlText w:val="•"/>
      <w:lvlJc w:val="left"/>
      <w:pPr>
        <w:ind w:left="4066" w:hanging="360"/>
      </w:pPr>
      <w:rPr>
        <w:lang w:val="en-NZ" w:eastAsia="en-NZ" w:bidi="en-NZ"/>
      </w:rPr>
    </w:lvl>
    <w:lvl w:ilvl="5" w:tplc="47C6E716">
      <w:numFmt w:val="bullet"/>
      <w:lvlText w:val="•"/>
      <w:lvlJc w:val="left"/>
      <w:pPr>
        <w:ind w:left="4903" w:hanging="360"/>
      </w:pPr>
      <w:rPr>
        <w:lang w:val="en-NZ" w:eastAsia="en-NZ" w:bidi="en-NZ"/>
      </w:rPr>
    </w:lvl>
    <w:lvl w:ilvl="6" w:tplc="B49EC4BE">
      <w:numFmt w:val="bullet"/>
      <w:lvlText w:val="•"/>
      <w:lvlJc w:val="left"/>
      <w:pPr>
        <w:ind w:left="5739" w:hanging="360"/>
      </w:pPr>
      <w:rPr>
        <w:lang w:val="en-NZ" w:eastAsia="en-NZ" w:bidi="en-NZ"/>
      </w:rPr>
    </w:lvl>
    <w:lvl w:ilvl="7" w:tplc="5120A4FE">
      <w:numFmt w:val="bullet"/>
      <w:lvlText w:val="•"/>
      <w:lvlJc w:val="left"/>
      <w:pPr>
        <w:ind w:left="6576" w:hanging="360"/>
      </w:pPr>
      <w:rPr>
        <w:lang w:val="en-NZ" w:eastAsia="en-NZ" w:bidi="en-NZ"/>
      </w:rPr>
    </w:lvl>
    <w:lvl w:ilvl="8" w:tplc="2752ED82">
      <w:numFmt w:val="bullet"/>
      <w:lvlText w:val="•"/>
      <w:lvlJc w:val="left"/>
      <w:pPr>
        <w:ind w:left="7413" w:hanging="360"/>
      </w:pPr>
      <w:rPr>
        <w:lang w:val="en-NZ" w:eastAsia="en-NZ" w:bidi="en-NZ"/>
      </w:rPr>
    </w:lvl>
  </w:abstractNum>
  <w:num w:numId="1" w16cid:durableId="136917746">
    <w:abstractNumId w:val="0"/>
  </w:num>
  <w:num w:numId="2" w16cid:durableId="1939943568">
    <w:abstractNumId w:val="9"/>
  </w:num>
  <w:num w:numId="3" w16cid:durableId="330836914">
    <w:abstractNumId w:val="2"/>
  </w:num>
  <w:num w:numId="4" w16cid:durableId="1452244237">
    <w:abstractNumId w:val="11"/>
  </w:num>
  <w:num w:numId="5" w16cid:durableId="641271700">
    <w:abstractNumId w:val="8"/>
  </w:num>
  <w:num w:numId="6" w16cid:durableId="529955850">
    <w:abstractNumId w:val="3"/>
  </w:num>
  <w:num w:numId="7" w16cid:durableId="1705254953">
    <w:abstractNumId w:val="6"/>
  </w:num>
  <w:num w:numId="8" w16cid:durableId="392048986">
    <w:abstractNumId w:val="4"/>
  </w:num>
  <w:num w:numId="9" w16cid:durableId="1441604347">
    <w:abstractNumId w:val="10"/>
  </w:num>
  <w:num w:numId="10" w16cid:durableId="364215595">
    <w:abstractNumId w:val="5"/>
  </w:num>
  <w:num w:numId="11" w16cid:durableId="1900823164">
    <w:abstractNumId w:val="1"/>
  </w:num>
  <w:num w:numId="12" w16cid:durableId="13650547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TAzsLQ0MTEwtTRW0lEKTi0uzszPAykwMqwFAD098FctAAAA"/>
  </w:docVars>
  <w:rsids>
    <w:rsidRoot w:val="00220D36"/>
    <w:rsid w:val="00006316"/>
    <w:rsid w:val="00016448"/>
    <w:rsid w:val="000346A2"/>
    <w:rsid w:val="00042688"/>
    <w:rsid w:val="00043536"/>
    <w:rsid w:val="00057178"/>
    <w:rsid w:val="000603D1"/>
    <w:rsid w:val="000655BA"/>
    <w:rsid w:val="00074CAB"/>
    <w:rsid w:val="00080BDE"/>
    <w:rsid w:val="000A7558"/>
    <w:rsid w:val="000C622A"/>
    <w:rsid w:val="000C6A31"/>
    <w:rsid w:val="000D3F8F"/>
    <w:rsid w:val="00104066"/>
    <w:rsid w:val="00110156"/>
    <w:rsid w:val="00161E8D"/>
    <w:rsid w:val="00165E0A"/>
    <w:rsid w:val="0016744F"/>
    <w:rsid w:val="00173DCD"/>
    <w:rsid w:val="00180230"/>
    <w:rsid w:val="001A1A12"/>
    <w:rsid w:val="001C03C2"/>
    <w:rsid w:val="001D2919"/>
    <w:rsid w:val="001E1008"/>
    <w:rsid w:val="001F3DAB"/>
    <w:rsid w:val="001F4A16"/>
    <w:rsid w:val="00200183"/>
    <w:rsid w:val="00206318"/>
    <w:rsid w:val="00211D36"/>
    <w:rsid w:val="00212FCC"/>
    <w:rsid w:val="00215014"/>
    <w:rsid w:val="00220D36"/>
    <w:rsid w:val="00236CB2"/>
    <w:rsid w:val="002450D1"/>
    <w:rsid w:val="002471E8"/>
    <w:rsid w:val="00251F07"/>
    <w:rsid w:val="00262D4F"/>
    <w:rsid w:val="00265F6B"/>
    <w:rsid w:val="0027063A"/>
    <w:rsid w:val="002709DA"/>
    <w:rsid w:val="00277823"/>
    <w:rsid w:val="00281A73"/>
    <w:rsid w:val="00283B65"/>
    <w:rsid w:val="0028585C"/>
    <w:rsid w:val="00286347"/>
    <w:rsid w:val="002B0DC5"/>
    <w:rsid w:val="002C075D"/>
    <w:rsid w:val="002C2BDA"/>
    <w:rsid w:val="002E6C0C"/>
    <w:rsid w:val="002F1CD9"/>
    <w:rsid w:val="00301B04"/>
    <w:rsid w:val="00303237"/>
    <w:rsid w:val="003055E2"/>
    <w:rsid w:val="00305EA7"/>
    <w:rsid w:val="00334CD2"/>
    <w:rsid w:val="00341402"/>
    <w:rsid w:val="0034749C"/>
    <w:rsid w:val="00352A27"/>
    <w:rsid w:val="00357EAC"/>
    <w:rsid w:val="003707D7"/>
    <w:rsid w:val="00370BF0"/>
    <w:rsid w:val="003A0675"/>
    <w:rsid w:val="003A3E96"/>
    <w:rsid w:val="003C05DD"/>
    <w:rsid w:val="003C26BD"/>
    <w:rsid w:val="003C5B71"/>
    <w:rsid w:val="003C64BC"/>
    <w:rsid w:val="003D12D4"/>
    <w:rsid w:val="003D314C"/>
    <w:rsid w:val="003E6289"/>
    <w:rsid w:val="003F7292"/>
    <w:rsid w:val="0040316F"/>
    <w:rsid w:val="00405ADC"/>
    <w:rsid w:val="00413360"/>
    <w:rsid w:val="00417B19"/>
    <w:rsid w:val="00417F30"/>
    <w:rsid w:val="00426687"/>
    <w:rsid w:val="00427CAF"/>
    <w:rsid w:val="00447A1D"/>
    <w:rsid w:val="00450209"/>
    <w:rsid w:val="00450E5B"/>
    <w:rsid w:val="00453130"/>
    <w:rsid w:val="00476CA2"/>
    <w:rsid w:val="00483FFB"/>
    <w:rsid w:val="0048477E"/>
    <w:rsid w:val="00486F2E"/>
    <w:rsid w:val="004A7458"/>
    <w:rsid w:val="004C71C4"/>
    <w:rsid w:val="004E4307"/>
    <w:rsid w:val="004E4E3E"/>
    <w:rsid w:val="004F4757"/>
    <w:rsid w:val="00500851"/>
    <w:rsid w:val="005032D9"/>
    <w:rsid w:val="00510BF4"/>
    <w:rsid w:val="005112D1"/>
    <w:rsid w:val="00516BEF"/>
    <w:rsid w:val="00527926"/>
    <w:rsid w:val="00563601"/>
    <w:rsid w:val="00567FEE"/>
    <w:rsid w:val="00585BEF"/>
    <w:rsid w:val="00592D53"/>
    <w:rsid w:val="005C0234"/>
    <w:rsid w:val="005C2EE0"/>
    <w:rsid w:val="005C657E"/>
    <w:rsid w:val="005D595A"/>
    <w:rsid w:val="005D6095"/>
    <w:rsid w:val="005E0E45"/>
    <w:rsid w:val="005F26E4"/>
    <w:rsid w:val="00602F12"/>
    <w:rsid w:val="00603A5F"/>
    <w:rsid w:val="006054B0"/>
    <w:rsid w:val="00611270"/>
    <w:rsid w:val="00616CC2"/>
    <w:rsid w:val="00624B5C"/>
    <w:rsid w:val="0062588A"/>
    <w:rsid w:val="0063194E"/>
    <w:rsid w:val="00637042"/>
    <w:rsid w:val="00652AF6"/>
    <w:rsid w:val="00655612"/>
    <w:rsid w:val="006676D4"/>
    <w:rsid w:val="00673C0A"/>
    <w:rsid w:val="00673CD3"/>
    <w:rsid w:val="00674651"/>
    <w:rsid w:val="0068141E"/>
    <w:rsid w:val="00694BBB"/>
    <w:rsid w:val="0069649C"/>
    <w:rsid w:val="00697BB4"/>
    <w:rsid w:val="006A5940"/>
    <w:rsid w:val="006B17B4"/>
    <w:rsid w:val="006B2256"/>
    <w:rsid w:val="006D55EC"/>
    <w:rsid w:val="006D7229"/>
    <w:rsid w:val="006E0C14"/>
    <w:rsid w:val="006E45BF"/>
    <w:rsid w:val="006F571F"/>
    <w:rsid w:val="00712518"/>
    <w:rsid w:val="0071709F"/>
    <w:rsid w:val="0072295B"/>
    <w:rsid w:val="00724961"/>
    <w:rsid w:val="007258AF"/>
    <w:rsid w:val="00730BFA"/>
    <w:rsid w:val="0073160D"/>
    <w:rsid w:val="00731F69"/>
    <w:rsid w:val="00741D96"/>
    <w:rsid w:val="00742D45"/>
    <w:rsid w:val="0074791C"/>
    <w:rsid w:val="007508EB"/>
    <w:rsid w:val="007510DA"/>
    <w:rsid w:val="007510DF"/>
    <w:rsid w:val="007612D0"/>
    <w:rsid w:val="00763902"/>
    <w:rsid w:val="00765AF5"/>
    <w:rsid w:val="00777A10"/>
    <w:rsid w:val="00797B63"/>
    <w:rsid w:val="007A0592"/>
    <w:rsid w:val="007B4917"/>
    <w:rsid w:val="007C1475"/>
    <w:rsid w:val="007E2759"/>
    <w:rsid w:val="007E7F06"/>
    <w:rsid w:val="007F3122"/>
    <w:rsid w:val="00820A96"/>
    <w:rsid w:val="0082104F"/>
    <w:rsid w:val="0082531D"/>
    <w:rsid w:val="00842B8C"/>
    <w:rsid w:val="00843E09"/>
    <w:rsid w:val="008464A6"/>
    <w:rsid w:val="0086108F"/>
    <w:rsid w:val="008611DD"/>
    <w:rsid w:val="008716D9"/>
    <w:rsid w:val="00872C2C"/>
    <w:rsid w:val="008922D8"/>
    <w:rsid w:val="008923CA"/>
    <w:rsid w:val="00895341"/>
    <w:rsid w:val="0089621B"/>
    <w:rsid w:val="00897C6A"/>
    <w:rsid w:val="008B4F98"/>
    <w:rsid w:val="008C3BEB"/>
    <w:rsid w:val="008C5B49"/>
    <w:rsid w:val="008E416F"/>
    <w:rsid w:val="009126E0"/>
    <w:rsid w:val="00930F37"/>
    <w:rsid w:val="00953264"/>
    <w:rsid w:val="009564E9"/>
    <w:rsid w:val="00957B0A"/>
    <w:rsid w:val="009604BF"/>
    <w:rsid w:val="0096799B"/>
    <w:rsid w:val="0097034D"/>
    <w:rsid w:val="00974BAB"/>
    <w:rsid w:val="0098416D"/>
    <w:rsid w:val="0099699B"/>
    <w:rsid w:val="009A21F4"/>
    <w:rsid w:val="009B1F65"/>
    <w:rsid w:val="009C0A80"/>
    <w:rsid w:val="009C659E"/>
    <w:rsid w:val="009C754D"/>
    <w:rsid w:val="00A00EA5"/>
    <w:rsid w:val="00A0219E"/>
    <w:rsid w:val="00A17F3D"/>
    <w:rsid w:val="00A24592"/>
    <w:rsid w:val="00A25622"/>
    <w:rsid w:val="00A354BC"/>
    <w:rsid w:val="00A41363"/>
    <w:rsid w:val="00A72808"/>
    <w:rsid w:val="00A84FBA"/>
    <w:rsid w:val="00AA3D86"/>
    <w:rsid w:val="00AC0408"/>
    <w:rsid w:val="00AE59C8"/>
    <w:rsid w:val="00B012FA"/>
    <w:rsid w:val="00B20B99"/>
    <w:rsid w:val="00B2419A"/>
    <w:rsid w:val="00B24A83"/>
    <w:rsid w:val="00B352B9"/>
    <w:rsid w:val="00B41775"/>
    <w:rsid w:val="00B46B07"/>
    <w:rsid w:val="00B553C2"/>
    <w:rsid w:val="00B71A86"/>
    <w:rsid w:val="00B75105"/>
    <w:rsid w:val="00B8710C"/>
    <w:rsid w:val="00B97084"/>
    <w:rsid w:val="00BA2194"/>
    <w:rsid w:val="00BA57E6"/>
    <w:rsid w:val="00BA7C85"/>
    <w:rsid w:val="00BB5C78"/>
    <w:rsid w:val="00BC6AFB"/>
    <w:rsid w:val="00BC7046"/>
    <w:rsid w:val="00BD10AF"/>
    <w:rsid w:val="00BD5371"/>
    <w:rsid w:val="00BD552D"/>
    <w:rsid w:val="00BF2B88"/>
    <w:rsid w:val="00BF3D57"/>
    <w:rsid w:val="00BF449E"/>
    <w:rsid w:val="00BF55CA"/>
    <w:rsid w:val="00BF6131"/>
    <w:rsid w:val="00C064D0"/>
    <w:rsid w:val="00C06AD3"/>
    <w:rsid w:val="00C20F60"/>
    <w:rsid w:val="00C225A6"/>
    <w:rsid w:val="00C232E0"/>
    <w:rsid w:val="00C27509"/>
    <w:rsid w:val="00C32FA0"/>
    <w:rsid w:val="00C37E3E"/>
    <w:rsid w:val="00C41B7C"/>
    <w:rsid w:val="00C42161"/>
    <w:rsid w:val="00C511A3"/>
    <w:rsid w:val="00C52071"/>
    <w:rsid w:val="00C52791"/>
    <w:rsid w:val="00C53265"/>
    <w:rsid w:val="00C61018"/>
    <w:rsid w:val="00C753B5"/>
    <w:rsid w:val="00C81931"/>
    <w:rsid w:val="00CB16F4"/>
    <w:rsid w:val="00CB6404"/>
    <w:rsid w:val="00CC22D5"/>
    <w:rsid w:val="00CC5D8E"/>
    <w:rsid w:val="00CD128C"/>
    <w:rsid w:val="00CE0AE9"/>
    <w:rsid w:val="00CE38D8"/>
    <w:rsid w:val="00CE3B7A"/>
    <w:rsid w:val="00D03D1D"/>
    <w:rsid w:val="00D04500"/>
    <w:rsid w:val="00D36D68"/>
    <w:rsid w:val="00D417C9"/>
    <w:rsid w:val="00D70135"/>
    <w:rsid w:val="00D816B0"/>
    <w:rsid w:val="00D9192F"/>
    <w:rsid w:val="00DB60CD"/>
    <w:rsid w:val="00DC4F1B"/>
    <w:rsid w:val="00DC680D"/>
    <w:rsid w:val="00DD48B1"/>
    <w:rsid w:val="00DD54F1"/>
    <w:rsid w:val="00DF4B35"/>
    <w:rsid w:val="00DF7322"/>
    <w:rsid w:val="00E034DD"/>
    <w:rsid w:val="00E063AB"/>
    <w:rsid w:val="00E11FD4"/>
    <w:rsid w:val="00E2728F"/>
    <w:rsid w:val="00E35EA7"/>
    <w:rsid w:val="00E575BF"/>
    <w:rsid w:val="00E632C4"/>
    <w:rsid w:val="00E640EC"/>
    <w:rsid w:val="00E70B3F"/>
    <w:rsid w:val="00E841CD"/>
    <w:rsid w:val="00E855D9"/>
    <w:rsid w:val="00E877FF"/>
    <w:rsid w:val="00EB63D3"/>
    <w:rsid w:val="00EC1CF8"/>
    <w:rsid w:val="00EC2B27"/>
    <w:rsid w:val="00EF20E3"/>
    <w:rsid w:val="00F07319"/>
    <w:rsid w:val="00F1239C"/>
    <w:rsid w:val="00F3254F"/>
    <w:rsid w:val="00F36E2A"/>
    <w:rsid w:val="00F5015F"/>
    <w:rsid w:val="00F50477"/>
    <w:rsid w:val="00F64184"/>
    <w:rsid w:val="00F641FE"/>
    <w:rsid w:val="00F6442B"/>
    <w:rsid w:val="00F6733F"/>
    <w:rsid w:val="00F95341"/>
    <w:rsid w:val="00FA1CBB"/>
    <w:rsid w:val="00FA75F9"/>
    <w:rsid w:val="00FB11F1"/>
    <w:rsid w:val="00FB303E"/>
    <w:rsid w:val="00FD5043"/>
    <w:rsid w:val="00FD6F43"/>
    <w:rsid w:val="00FD7885"/>
    <w:rsid w:val="00FE0DB7"/>
    <w:rsid w:val="00FE6B71"/>
    <w:rsid w:val="00FE74E8"/>
    <w:rsid w:val="00FF0C69"/>
    <w:rsid w:val="00FF1B58"/>
    <w:rsid w:val="00FF2071"/>
    <w:rsid w:val="00FF32B6"/>
    <w:rsid w:val="00FF45B0"/>
    <w:rsid w:val="055CE913"/>
    <w:rsid w:val="08D851D4"/>
    <w:rsid w:val="0E9604CD"/>
    <w:rsid w:val="129084B9"/>
    <w:rsid w:val="14451C69"/>
    <w:rsid w:val="18D54D41"/>
    <w:rsid w:val="1F9FEB8A"/>
    <w:rsid w:val="42F0C886"/>
    <w:rsid w:val="4C1100BC"/>
    <w:rsid w:val="6105A270"/>
    <w:rsid w:val="64ED3E26"/>
    <w:rsid w:val="7DA75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22764E"/>
  <w15:chartTrackingRefBased/>
  <w15:docId w15:val="{9C647036-7577-42E6-83F9-AB697F58A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20D36"/>
    <w:rPr>
      <w:rFonts w:ascii="Times New Roman" w:hAnsi="Times New Roman" w:eastAsia="Times New Roman"/>
      <w:sz w:val="24"/>
      <w:szCs w:val="24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0D3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220D36"/>
    <w:rPr>
      <w:rFonts w:ascii="Tahoma" w:hAnsi="Tahoma" w:eastAsia="Times New Roman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F3D57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F3D57"/>
    <w:rPr>
      <w:rFonts w:ascii="Times New Roman" w:hAnsi="Times New Roman" w:eastAsia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3D57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F3D57"/>
    <w:rPr>
      <w:rFonts w:ascii="Times New Roman" w:hAnsi="Times New Roman" w:eastAsia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52071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table" w:styleId="TableGrid">
    <w:name w:val="Table Grid"/>
    <w:basedOn w:val="TableNormal"/>
    <w:uiPriority w:val="59"/>
    <w:rsid w:val="00C06AD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841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41C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E841CD"/>
    <w:rPr>
      <w:rFonts w:ascii="Times New Roman" w:hAnsi="Times New Roman"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1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841CD"/>
    <w:rPr>
      <w:rFonts w:ascii="Times New Roman" w:hAnsi="Times New Roman" w:eastAsia="Times New Roman"/>
      <w:b/>
      <w:bCs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031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melanie.barr@aut.ac.nz" TargetMode="Externa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b0db0a-c450-471c-9db8-f119ee4737df">
      <Terms xmlns="http://schemas.microsoft.com/office/infopath/2007/PartnerControls"/>
    </lcf76f155ced4ddcb4097134ff3c332f>
    <TaxCatchAll xmlns="02f9c4c4-4d8a-48c4-a9ae-4312c2a6bc8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8464E1ECCEB1419EC6E10E2BE1C811" ma:contentTypeVersion="16" ma:contentTypeDescription="Create a new document." ma:contentTypeScope="" ma:versionID="8c6d5d0a3184c9ab3aea990bf4ee0e3c">
  <xsd:schema xmlns:xsd="http://www.w3.org/2001/XMLSchema" xmlns:xs="http://www.w3.org/2001/XMLSchema" xmlns:p="http://schemas.microsoft.com/office/2006/metadata/properties" xmlns:ns2="a5b0db0a-c450-471c-9db8-f119ee4737df" xmlns:ns3="02f9c4c4-4d8a-48c4-a9ae-4312c2a6bc8c" targetNamespace="http://schemas.microsoft.com/office/2006/metadata/properties" ma:root="true" ma:fieldsID="0d131d2d6e25ba608bb9632018ef4ea3" ns2:_="" ns3:_="">
    <xsd:import namespace="a5b0db0a-c450-471c-9db8-f119ee4737df"/>
    <xsd:import namespace="02f9c4c4-4d8a-48c4-a9ae-4312c2a6bc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b0db0a-c450-471c-9db8-f119ee473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90d87cd-ec7d-4fd9-8d9f-27dff7dbb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9c4c4-4d8a-48c4-a9ae-4312c2a6bc8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7c5eb02-5b1b-4143-84fc-cdc9a864e9f6}" ma:internalName="TaxCatchAll" ma:showField="CatchAllData" ma:web="02f9c4c4-4d8a-48c4-a9ae-4312c2a6b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F76708-A3CA-4968-8B0C-2461D12228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75B88B-8CAB-401C-8A20-700848E87CD7}">
  <ds:schemaRefs>
    <ds:schemaRef ds:uri="http://schemas.microsoft.com/office/2006/documentManagement/types"/>
    <ds:schemaRef ds:uri="http://schemas.microsoft.com/office/2006/metadata/properties"/>
    <ds:schemaRef ds:uri="ccf993bc-ca55-43a9-a30e-80ed426d0d0b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e7c718a-68f3-4701-9b61-5e3ed8a74604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B706658-21F6-4AB1-B281-604526CA861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uckland University of Technolog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UT User</dc:creator>
  <keywords/>
  <dc:description/>
  <lastModifiedBy>Trish Richardson</lastModifiedBy>
  <revision>49</revision>
  <lastPrinted>2021-08-02T22:46:00.0000000Z</lastPrinted>
  <dcterms:created xsi:type="dcterms:W3CDTF">2022-03-17T02:42:00.0000000Z</dcterms:created>
  <dcterms:modified xsi:type="dcterms:W3CDTF">2023-01-31T01:14:54.95968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8FC48DA7E4CC499929A974D2819A05</vt:lpwstr>
  </property>
  <property fmtid="{D5CDD505-2E9C-101B-9397-08002B2CF9AE}" pid="3" name="GrammarlyDocumentId">
    <vt:lpwstr>1988e55342d2f2ff0def3717a5ac5594060b3767dad45de672652af2f42dfe46</vt:lpwstr>
  </property>
  <property fmtid="{D5CDD505-2E9C-101B-9397-08002B2CF9AE}" pid="4" name="MediaServiceImageTags">
    <vt:lpwstr/>
  </property>
</Properties>
</file>